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RRU</w:t>
      </w:r>
      <w:r>
        <w:t xml:space="preserve"> </w:t>
      </w:r>
      <w:r>
        <w:t xml:space="preserve">วิชาอักษรเบรลล์เบื้องต้น</w:t>
      </w:r>
      <w:r>
        <w:t xml:space="preserve"> </w:t>
      </w:r>
      <w:r>
        <w:t xml:space="preserve">(เช้า)</w:t>
      </w:r>
      <w:r>
        <w:t xml:space="preserve"> </w:t>
      </w:r>
      <w:r>
        <w:t xml:space="preserve">030566</w:t>
      </w:r>
      <w:r>
        <w:t xml:space="preserve"> </w:t>
      </w:r>
      <w:r>
        <w:t xml:space="preserve">คาบที่</w:t>
      </w:r>
      <w:r>
        <w:t xml:space="preserve"> </w:t>
      </w:r>
      <w:r>
        <w:t xml:space="preserve">1</w:t>
      </w:r>
    </w:p>
    <w:p>
      <w:pPr>
        <w:pStyle w:val="Date"/>
      </w:pPr>
      <w:r>
        <w:t xml:space="preserve">วันจันทร์ที่</w:t>
      </w:r>
      <w:r>
        <w:t xml:space="preserve"> </w:t>
      </w:r>
      <w:r>
        <w:t xml:space="preserve">8</w:t>
      </w:r>
      <w:r>
        <w:t xml:space="preserve"> </w:t>
      </w:r>
      <w:r>
        <w:t xml:space="preserve">พฤษภาคม</w:t>
      </w:r>
      <w:r>
        <w:t xml:space="preserve"> </w:t>
      </w:r>
      <w:r>
        <w:t xml:space="preserve">2566</w:t>
      </w:r>
      <w:r>
        <w:t xml:space="preserve"> </w:t>
      </w:r>
      <w:r>
        <w:t xml:space="preserve">เวลา</w:t>
      </w:r>
      <w:r>
        <w:t xml:space="preserve"> </w:t>
      </w:r>
      <w:r>
        <w:t xml:space="preserve">09.17</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คุยกัน รักนะครับ โดยที่เรายังไม่มีการเริ่มต้นการใช้ตัวอักษรฝรั่งนะครับ ในต่างประเทศนะครับ มีคนที่ผลิตอักษรเบรลล์เบื้องต้นนะครับเป็นคนแรกเลยนะครับก็คือหลุยส์เบรลล์ ซึ่งท่านก็ได้ ผลิตอักษรเบรลล์ขึ้นมาเนื่องจากท่านเป็นคนตาบอดนะครับ ที่ได้เรียนรู้อักษรเบรลล์มาจากพื้นฐานเดิม ที่มีจุดเริ่มต้นมาจากการทำอักษรนูนที่เหมือนกับอักษร ปกตินะครับ เช่นเช่นถ้าพูดถึงเรื่องตัวกอไก่ของเรานะครับ กไก่ของเราจะมองเห็นเป็นตัวโกงใช่ไหมครับ เขาก็ทำตัวกอไก่เป็นตัวอักษรนูนขึ้นมาซึ่งยากต่อการอ่านและยากต่อการเขียนให้คนตาบอดด้วยคนสัมผัส และ ได้นะครับ หลุยส์เบลก็เลยเริ่มเรียนรู้ว่าเราจะทำอย่างไรดีให้มันอ่านง่ายขึ้นและสามารถพิมพ์ได้ง่ายขึ้น ก็มีนักชาวฝรั่งเศสท่านหนึ่งท่านก็มาใช้เรื่องโค้ดลับ ของเหมือนคล้ายๆกับรหัสมอสที่เป็นขีดเป็นจุดเป็นขีดนะครับซึ่งมาใช้ในการ สื่อสารเป็นตัวหนังสือสำหรับคนตาบอด แต่ก็ขาดเรื่องของความสะดวกในการใช้นะครับ ทำให้หลุยส์เบรลล์นะครับ มาประดิษฐ์คิดค้นขึ้นเป็นอักษรเบลขึ้นมาซึ่งอักษรเบลของหลุยส์เบรลล์นะครับประกอบด้วย 16 ด้วยกันนะครับ เรื่องสัญลักษณ์การนูนขึ้นมาของแต่ละจุดจะแสดงของธกส อยากไปนะครับ น้อยประเทศไทยของเรานะครับ ได้นำ อักษรเบลเข้ามาประเทศไทยเป็นคนแรกนะครับ กับนายแพทย์ฝนแสงสิงแก้วนะครับ ซึ่งก่อตั้งโรงเรียนตาบอดขึ้นมา หรือคนตาบอดค่อยมาศึกษานะครับแล้วก็ส่งเข้าเรียนร่วมกันต่อไปนะครับ เอาล่ะเรามาดูอักษรเบลนะครับ สำหรับอักษรเบลเราจะมองเห็นว่าจะมีจุดทั้งหมด 6 จุดด้วยกันนะครับ สังเกตว่าเป็นจุดดำๆ ตึกนี้นะครับจะมีการบูรและเมนูแตกต่างกันไปทำให้เกิดเป็นอักษรเบรลล์ ซึ่งอุปกรณ์นะครับอุปกรณ์ที่เราใช้เขียนอักษรเบรลล์ ก็จะประกอบไปด้วยแล้วก็สักการะ เสลดแล้วเขาจะไปรับ เราจะมีหลายรูปแบบ ในรูปก็จะเป็นสีดำๆถ้ารักก็จะเป็นเสลดสีเหลืองก็จะเป็นทะเลเช่นเดียวกัน สีเขียวสียาวสีเทาเรียกเสลดหมดเลยนะครับ ซึ่งมีลักษณะที่แตกต่างกันไปนะครับ ใช้กระดาษที่มีขนาดเท่ากับ A4 ได้เลยนะครับเหมาะสำหรับประถมศึกษาหรือระดับอนุบาลในการเขียนทีเดียวทั้งนั้นนะครับ ตรวจเสลดสีเทานะครับ จะเป็นขนาด 4 แถวนะครับ เหมาะสำหรับนักเรียนมัธยมที่เอาไว้พกสำหรับการเขียนได้ง่ายขึ้นนะครับ เพราะมีขนาดกระทัดรัดนะครับต่างจากสีดำที่มีขนาดใหญ่ในการพกพาก็จะไม่สะดวกนะครับ ส่วนสกายลักค์จะเป็นส่วนเล็กๆสีดำตรงนี้นะคะ ตัวเล็กๆสีดำนะครับ มันไม่มีเม้าส์ให้นะ ไวรัสจะเป็นเสลดเล็กๆสีดำที่มองเห็นเป็นรูปภาพนะครับ จะเป็นตัวกด การต่อไปนะครับ เครื่องพิมพ์อักษรเบรลล์ที่เราจะเห็นเป็นรูปที่เขานะคะ เครื่องพิมพ์มาก่อนเร็วๆนี้นะครับจะเป็นตัวที่อำนวยความสะดวกในการพิมพ์อักษรเบรลล์ได้ง่ายขึ้น เขาว่าไอ้ตัวเสลด เวลาที่ เราจะเขียนความเร็วขึ้นมามันจะต้องปรับ ความเร็วด้วยนะครับ ตัวเครื่องพิมพ์ดีด สามารถที่จะกดเป็นตัวอักษรขึ้นมาได้เลยนะครับเช่นเราต้องการกดตัวกอไก่ เราก็สามารถที่จะพ้นตรุษ 1245 ได้เลยทันทีนะครับ ผมกำลังขึ้นนะครับ อันที่ 3 นะครับ แสดงผลอักษรเบรลล์ เครื่องแสดงผลอักษรเบรลล์จากเป็นรูปที่ 3 ซึ่งเป็นตัวเครื่องที่ไว้ใช้เชื่อมต่อกับคอมพิวเตอร์นะครับ ภายในตัวเครื่องนะครับ มีตูดหรือมีรู ที่แสดงผลด้านจุดขึ้นมาให้เลยทันทีนะครับ เช็ดหน้าจอคอมพิวเตอร์เป็น Microsoft Word อยู่ แล้วมีข้อความนะครับกลัวสุดก็จะแสดงข้อความเดียวกันกับหน้าจอคอมพิวเตอร์นะครับ คนตาบอดก็สามารถที่จะอ่านข้อความนั้นได้เลยทันทีนะครับ สำหรับผู้มีความบกพร่องทางการมองเห็นนะครับ ส่วนใหญ่แล้วนะครับการประดิษฐ์อักษรเบลนะครับจะส่งเสริมคุณภาพชีวิตของผู้พิการทางสายตาได้เป็นอย่างดีนะครับ เราสังเกตได้ว่าในปัจจุบันนะครับก็จะมีจุดอักษรเบรลล์ ปรากฏอยู่ตามที่ต่างๆนะครับ ไม่ว่าจะเป็นบนเหรียญ หรือไม่ว่าจะเป็นที่ลิฟท์ ใช่ไหมครับ หรือที่เรามองเห็นโดยทั่วไปเราจะเริ่มมองเห็นป้ายประชาสัมพันธ์ ที่มีจุดหลอมเหลวเป็น ถ้านะครับ พวกเราสามารถที่จะช่วยสนับสนุนคนตาบอด หรือนะครับ ช่วยเหลือนะครับ จะทำให้คนตาบอดสามารถที่จะมีชีวิตอยู่ในสังคม นี้ได้เป็นอย่างดีนะครับ สำหรับหน่วยที่ 1 นะครับ ต่อไปหน่วยที่ 2 นะครับ การเรียนรู้ที่ 1 เป็นการกล่าวประวัติเบื้องต้นนะครับ สำหรับหน่วยที่ 2 นะครับจะเป็นเรื่องของเร็วทายนะครับความเร็วท้ายนะครับ การประยุกต์มาจากอักษรเบลภาษาอังกฤษนะคะ Number จุดของอักษรเบลภาษาอังกฤษมาประยุกต์ เท่ากับ ตอบเร็วไทยนะครับเรามาดูอันแรกกันก่อนเลยนะครับ พยัญชนะอักษรเบลไทยนะครับจะประกอบไปด้วยตัวอักษร 44 ตัว เรื่องเรามาทำข้อตกลงกันก่อนนะคะ เรามาดูตรงจุดด้านข้างที่ผมเรียก หมายเลขจดไว้นะคะ บนซ้ายมือนะครับ เราจะกำหนดว่ามันเป็นจุดหมายเลข 1 Minecraft ปุ่มบนสุดซ้ายมือนะครับ จุดดำด้านขวามือนะครับ ตารางจุด 6 จุดเห็นไหมครับเห็นนะครับ ปุ่มบนสุดซ้ายมือนะครับเราจะเรียกมันจุดหมายเลข 1 หัดลงมาก็จะเป็นหมายเลข 2 และหมายเลข 3 กำลังดับ ทางด้านขวามือนะครับเราจะเรียกมันว่าจุดหมายเลข 4 หมายเลข 5 นะ หมายเลข 6 เพื่อสะดวกในการท่องจำนะครับ ยกตัวอย่างเช่นตัวกอไก่ กไก่นักศึกษาดูนะครับ ที่ปรากฏเป็นตัวไก่นะครับ จะได้แก่จุดหมายเลข 1 หมายเลข 2 หมายเลข 4 และหมายเลข 5 ok นะครับ กไก่จะเป็นจุดหมายเลข 1 2 3 4 5 เวลาเราท่องนะครับเวลาเราท่องจำก็คือกอไก่ 1 2 4 5 จุดหมายเลข 3 กับหมายเลข 6 จะไม่แสดงผลจุดขึ้นมา ok นะครับ ขอไข่ครับเรามาดูตัวขอไข่ขอไข่ก็จะเป็นจุดหมายเลข 1 กับหมายเลข 3 นี่นะครับอันนี้คือสัญลักษณ์ของขอไข่นะครับ ส่วนของขวด ขอขวดนี้จะเป็น 2 เซลล์ เราเรียก 2 เซลล์นะครับ 6 จุดครบ 1 ชุด เราเรียก 1 เซลล์ โทรทัศน์มาอีก 6 จุดเราจะเรียกเป็นเซลล์ที่ 2 ฉะนั้นโทรขอขวดนะครับ จะประกอบไปด้วยเซลล์ทั้งหมด 2 เซลล์ก็คือเซลล์ที่ 1 ประกอบไปด้วย 356 และเซลล์ที่ 2 ก็เป็นเหมือนเสียงขอไข่ เพราะว่าขอขวดออกเสียงขอใช่ไหมครับ จะเป็นตัวขอไข่ที่ต่ำกว่า 36 ขึ้นมาก็คือจุด 13 นั่นเองโอเคนะ ขอไข่กับขอขวด เหมือนกันฉะนั้นเราก็เลยเพิ่มจุด 356 ขึ้นมานำหน้า 13 ที่เป็นขอไข่ ว่าจะเป็นขอขวดแทนนะคะ ไปคลองควาย ข้อความก็จะประกอบไปด้วยจุดหมายเลข 1 และ 6 คอควายจะเป็น 1 3 และ 6 คอคนคอคนออกเสียงคอเหมือนกันใช่ไหมครับเขาก็เลยกำหนดออกมาเป็น 36 แล้วก็ตามด้วยกลัวเขาควาย ก็คือ 1 306 นั่นเองนะครับ เพราะรักจัง ออกเสียงควาย ฉะนั้นก็จะกลายเป็นชุด 6 แล้วก็ 136 ประกอบด้วย 2 เซลล์สังเกตตัวคอควายจะมี 1 จุด 2 จุดที่นำหน้าใช่ไหมครับ หนูก็จะแตกต่างกันเพราะมันไม่มีเสียงที่ออกมาก่อนหน้านี้กูก็ทำ อักษรเบรลล์ เป็น 12 4 5 6 เวลาเราท่องจำจะง่ายขึ้นนะครับเราจำตำแหน่งของคุณจะง่ายขึ้นนะครับ ประจำรูปจะค่อนข้างยากนิดนึงมันจะสับสนนะครับ ไปดอนตาล อาจารย์ออกไปด้วยจุด 45 นะครับ อาการจะเป็น 245 นักศึกษาดูในประกอบไปด้วยได้เลยนะครับ ก็จะเป็นจุดหมายเลข 3 กับ 4 ถูกต้องครับ ไปช้าก็จะเป็น 3 4 และ 6 ใช่ครับ ไปซโซ่เป็น 23 4 เยี่ยมมากครับ ก็จะประมาณนี้นะครับ ตัวที่ครบ 6 จุดนกฮูก ก็จะประกอบไปด้วย 1 2 3 4 5 6 จะเป็นตัวฮอนกฮูกนั่นเองนะครับ อักษรเบลไทยก็จะใช้โค้ดประมาณนี้นะครับ ให้นักศึกษาเขียนย่อๆเป็นตัวเลขได้เลยนะครับ อาจจะเขียนกไก่เป็น 1 เป็น 2 4 5 เพื่อสะดวกในการท่องตามนะครับขอไข่เป็น 13 อย่างนี้เป็นต้นนะครับ เคนะต่อไปนะครับสละและวรรณยุกต์นะครับ สระและวรรณยุกต์ สอนเพลงไทยนะครับ ว่าจะหาจุดที่มันไม่สอดคล้องกับกอไก่ถึงฮอนกฮูก มาใช้เพิ่มเข้าไปเพื่อให้ไหม้ การทำกัน เช่น สระอะสระอาก็จะประกอบไปด้วยจุดหนึ่งเพียงจุดเดียวนะครับ น่าจะเป็น 16 ก็จะเป็น 12 นะครับ สระอี 23 นะครับ จะมีการกำหนดจุดขึ้นมาเพื่อไม่ให้เกิดการซ้ำกัน แต่ในกรณีที่มันดันมีซ้ำกันเดี๋ยวมันจะมีในบทต่อไปเดี๋ยวจะบอกให้ฟังอีกครั้งหนึ่งนะครับ กระปุกก็จะเป็น 14 กูก็จะเป็น เหมือนสะอึกแต่ว่าต่ำลงใช่ไหมครับ กลายเป็น 25 นาทีอย่างนี้เป็นต้นนะครับ สำหรับสระวรรณยุกต์ในอักษรเบรลล์ไทยผมพูดคร่าวๆประมาณนี้นะครับเดี๋ยวเรามาดูเรื่องอักษรเร็วดีกว่านะครับ ที่ผมพูดทั้งหมดนี้ เราก็จะได้เป็นอักษรเบลไทย มีวิธีการท่องจำตามตำแหน่งที่ผมบอกเมื่อกี้นี้ก็คือ หมายเลข 1 2 3 4 5 6 เราจะใช้การป้องกันประมาณนี้ ซึ่งในการสอนนักเรียนตาบอดก็เช่นเดียวกัน ตาบอดของเรา อนุบาลประถมศึกษาในช่วงของอนุบาลเรา จะพาให้เด็ก ในเรื่องของการร่วมสัมภาษณ์ก่อนจุดหมายเลข 1 นะ หมายเลข 1 จะประมาณนี้จุดหมายเลข 1 จุดหมายเลข 2 หนูลองสัมผัสดูก่อนเขาก็จะเริ่มสัมผัสจุดหมายเลข 1 หมายเลข จะเริ่มสัมผัสจุดทีละจุดไปจนเริ่มถึงจุดสัมผัสตัวอักษรนะครับ เขาก็จะเริ่มสัมผัสตัวกอไก่ว่า 12 45 นะ ขอไข่เป็น 13 นะ เขาก็จะเริ่มสัมผัสที่ปลายนิ้วของเขานะคะก็จะประมาณนี้เพื่อสื่อสารให้ตรงกัน นักเรียนตาบอดนั่นเองนะครับ ตอบเร็วไทยที่เป็น 2 เที่ยวนะครับก็จะอย่างเช่นพวกยอหญิงนะครับ อันนี้ผมไม่ได้เปลี่ยน font นะครับอันที่ 3 จะเป็น 2 หรือสีนะครับ เราว่าจะแลก ประมาณนี้นะครับ อักษรเบลไทยเรามาลองทดสอบดูก่อนนะครับ ตอบไปด้วย ชื่ออะไรครับ 1 2 4 5 ถูกต้องครับ คอควายล่ะ 136 มาครับ 245 นะครับ ดอเด็ก 1 1 45 นะครับ ต่อไปฉ่อยสิ่ง พวกเราลองเปิดดูก็ได้นะครับเปิดดูในเอกสารก็ได้นะคะ ฉฉิ่ง 3 ถามอะไรครับ 34 นะครับ 34 นะครับ ก็จะประมาณนี้นะครับ ดอชฎาล่ะ น่าจะเป็น 2 เซลล์ใช่ไหมครับ ออกเสียงดชฎา ดอชะดา บอกเป็นตัวเลขได้นะครับสำหรับนักศึกษา มองไม่เห็นนะดอชฎา 6 แล้วก็ตามด้วยดอเด็ก นั่นก็คือ 1 45 นะครับ เขาฤาษี ฤาษีฤาษี ของเซลล์ก็จะไปด้วย 36 ก่อนแล้วก็ตามไปด้วยสเสือคือ 234 นะครับ ศาลาออกเสียงเหมือนกันนะครับแต่มีเพียงแค่จุดเดียวคือจุด 6 ที่นำเสร็จแล้วก็ตามด้วยสเสือ คือ 2 3 4 นะครับ อันนี้เป็นตัวเฉลยเนื่องจากว่าเป็นการสอนผ่านระบบออนไลน์ตรงนี้นะคะไม่สามารถที่จะขึ้นเฉลยได้ ผมจะเขียนให้ดูว่าตัวไหนเป็นอย่างไร ไม่ได้เตรียมตัวเรื่องของเฉลยมาให้ดูนะครับ แล้วจะพูดเป็นเรื่องของเขาเรียกไปนะครับ ไปการพิมพ์และการเขียนตัวอักษรไทยนะคะ วันนี้นักศึกษาการเขียนและ อักษรเบลภาษาไทยได้เป็นอย่างน้อยนะครับ มาดูเบื้องต้นก่อนนะครับ การเขียนและพิมพ์อักษรเบลภาษาไทยนะครับ เราจะเรียงพยัญชนะสระและวรรณยุกต์ ตามลำดับ คือพูด Concept ง่ายๆคือตามลำดับเหมือนที่เราพิมพ์ดีดในคอมพิวเตอร์ ใน Microsoft Word ยกตัวอย่างเช่นยกตัวอย่างเช่น คำว่าเก็บในคำว่าเก็บถ้าเราพิมพ์ดีดและ Microsoft Word เราจะพิมพ์สระเอก่อนถูกต้องไหมครับ แล้วก็ตามด้วยกไก่ แล้วก็ตามด้วยไม้ไต่คู้ แล้วก็ใบไม้ในการพิมพ์อักษรเบลก็เช่นเดียวกันครับ เราจะเรียนเนื่องจากเอาของเปรี้ยวมันไม่มีข้างบนข้างล่างมันจะ เดียวกันหมดเลย ฉะนั้นเราต้องพิมพ์เรียงทีละตัวเหมือนที่เราพิมพ์ใน Microsoft Word หรือที่เราพิมพ์ดีด ก็คือคำว่าเก็บ จะเป็นพิมพ์สระเอที่เป็นโค้ชของสระเอก่อนนะครับแล้วก็ตามด้วยโค้ดของกไก่ ไม้ไต่คู้ แล้วก็จบด้วยใบไม้เห็นไหมครับ ลักษณะจะเหมือนกันกับการพิมพ์ใน microsoft word Minecraft เหมือนกันเลย เพิ่มเติมอะไรขึ้นมาครับ เราเพิ่งเติมอะไรขึ้นมาเพิ่มเติมโค้ดของอักษรเบลขึ้นมานะครับ ซึ่งตอนนี้นักศึกษายังคงกลับไม่ได้แต่เราพิมพ์บ่อยๆเดี๋ยวเราจะเกิดความเคยชินแล้วก็จำได้เองนะครับ แล้วก็จะเกิดคำถามตามมาว่าแล้วเราไม่มีเทคโนโลยีในการแปรหรือ มีนะครับแต่ทำไมเราก็มาท่องกันนะครับ ดูก่อนนะครับ การพิมพ์อักษรเบลภาษาไทยนะครับเราจะเลี้ยงดังนี้นะครับ ใน 6 ข้อแรกนะครับ สระแอไม้ม้วนไม้มาลัย ซึ่งพวกนี้นะครับเป็นตัวอักษรที่อยู่ อักษรตาดีใช่ไหมครับสำหรับคนมองเห็นปกติสำหรับพวกนี้จะอยู่ด้านหน้านะครับ อักษรเบลเราก็จะวางมันไว้ด้านหน้าเช่นเดียวกัน ยกตัวอย่างเช่นคำว่าเก็บเมื่อสักครู่นี้ คำว่าแตง แอร์ต้องเป่าแล้วก็งูนะครับ สระเออยู่หน้าต้องเป่าแล้วก็ตามด้วยงงูในอักษรเบลนะครับ น่าจะเป็นสระแอก่อนแล้วก็ตามด้วยตอเต่าแล้วก็ด้วยงูตัวต่อมานะครับ หรือคำว่าโมนะครับ ซึ่งเป็นสระโอแล้วก็มองมาใช่ไหมครับ ตัวอักษรปกติสระโอนำในอักษรเบลก็จะพิมพ์สระโอน้ำก่อนแล้วก็ตามด้วยมม้า เอาล่ะนักศึกษาเห็นคำว่าแสงเก็บ ไปไม่ได้ไหมครับ กูตั้งใจว่าจะให้นักศึกษาได้เขียนอักษรเบล ชื่อแสงเก็บแตงโมไปไม่ได้ กูไม่สามารถที่จะเขียนให้ดูได้นะครับ เอามาลองดูโค้ดสระแอก่อนนะคะ สระแอประกอบไปด้วยจุดอะไรครับ อยู่ใน จีบได้เลยนะครับ 126 นะครับเป็นสระแอฉะนั้นเราก็จะพิมพ์ 126 ก่อนนะครับ แล้วก็ตามด้วยตัวที่สองก็คือตัวสอเสือ นั่นก็คือ 2 3 4 นักศึกษาเขียนไว้เลยนะคะเป็น sale sale ไว้เลย ด้านล่างคำเขียนไว้ตรงไหนก็ได้นะครับด้านข้าง คำว่าแสง คำว่าแสงเก็บแตงโมไปไม่ได้เขียนปกติก่อนนะครับ เขียนตัวอักษรปกติก่อนนะครับ ผมเขียนกระดานได้ไหม ได้นะ เขียนไม่ได้ครับไม่มีปากกา ศึกษาเขียนเสร็จหรือยังครับ เก็บแตงโมไปไม่ได้เสร็จหรือยังครับ เสร็จแล้วนะเขียนไว้ในชีวิตเลยเดี๋ยวพ่อเราเจอรูปประโยค เขาจะได้ไม่งงนะครับ อันดับแรกนักศึกษาเขียนโค้ดที่เป็นสระแอก่อนนะครับ โค้ดสระแอคือจุดหมายเลข 126 ครับ เขียนจุดที่เป็นเหมือน 126 เลยนะ ต้องเขียนตัวเลขนะ สระแอเสร็จหรือยังครับ 126 ต่อไปตัวที่ 2 ถัดจากสระแอ คือตัวสเสือใช่ไหมครับเราจะเขียนโค้ดตัวสเสือคือ 2 3 4 นั่นเอง เสือเสร็จหรือยังครับ สเสือเสร็จแล้วนะครับ เป็นงู Code ของงูคือ 1 2 3 4 5 6 นะครับ เนื่องจากหน้าจอเขียนเฉลยให้ไม่ได้นะครับผมก็เลยต้องใช้คำพูดแทนนะครับ ต่อไปเราตกคำว่าแสดแล้วใช่ไหมครับ สระแอเสือกงูออกไปเขาก็เก็บนะครับ ก็พิมพ์ปกติใช่ไหมครับ a ก่อนเราก็ไปดูที่โค้ชของสระเอสระเอคือหยุด 1 2 4 หนูก็เขียนเป็น 12 สินะครับ ต่อไปคือตัวอะไรครับคำว่าเก็บ พิมพ์ตัวอะไรก่อน กไก่นะครับ ว่าจะเป็น 12 45 ตอนนี้เราได้สระเอสเสือสระเอกไก่แล้วนะครับ ในบรรทัดเดียวกันนะครับ ตอนนี้เจ้าหน้าที่กำลังไปหาปากกามาให้สักครู่นะครับ จบกไก่ตัวต่อไปจะเป็นตัวใบไม้หรือไม้ไต่คู้ครับ เป็นไม้ไต่คู้ก่อนนะครับ ขนของไม้ไต่คู้ก็คือ จุด 3 จุดเดียวใช่ไหมครับ ไม้ไต่คู้ต่อไปก็จะจบด้วยตัวใบไม้นะครับ เสื้อโค้ทของตัวใบไม้คือ 12 36 นะครับ ตัวต่อไปแตงโมไปไม่ได้นักศึกษาลองเขียนตัวเองนะครับเดี๋ยวผมจะเฉลยให้ดูอีกครั้งหนึ่งนะครับ ผมสังเกตุเดินดูนักศึกษาเมื่อกี้นี้นะครับ เห็นนักศึกษาบางคนเขียนจุดอักษรเบลที่มันติดกันนะคะ ถ้าเขียนตัวติดกันจนเกินไปนะครับจะทำให้การอ่านเราจะมองจุดไม่ออกนะครับ มันจะเรียงเรียงติดกันไปหมดเลย ฉะนั้นแต่ละเซลล์นะครับจะประกอบไปด้วยจุด 1 2 3 4 5 6 นะครับ ให้เราเป็นวรรคสักนิดนึงนะครับ ไอ้เราเว้นวรรคสักนิดนึงให้มันมีช่องไฟที่แตกต่างกันระหว่างจุด 1 2 3 4 5 6 นะครับอย่าพยายามให้มันเก็บเป็นช่องไปเดียวกันเราจะแยกไม่ออกว่าอันไหนเป็นจุดของเซลล์ไหน หรือจุดไหนเป็นสุดของรวมตัวกันนะครับ เพราะว่าแต่ละช่องไฟเราต้องเว้นวรรคนิดนึงนะครับ จะได้อ่านง่ายขึ้นนะครับ สังเกตในตัวอย่างนะครับคำว่าเก็บ สระเอกไก่จะมีช่องไฟนิดหนึ่งที่มีความห่างกว่าที่จุด 1 2 3 4 5 6 เรียงตัวกันนะครับ อยากมีช่องไฟที่ว่างนิดนึง จะทำให้มองออกว่าเป็นสระเอกไก่แล้วก็ไม้แต่ครูแล้วก็เบอร์ใบไม้นะครับ เสร็จหรือยังครับ ตอนนี้นักศึกษาคนไหนมีปัญหาเรื่องของการเลี้ยงไม่ถูกไหมครับ เขียนอาจจะช้านิดนึงนะครับเพราะว่าคาบแรกนะครับ เป็นเรื่องของการ ต้องจำตัวโค้ดของอักษรเบลให้ได้พอสมควรซึ่งบางคนยังจำไม่ได้ เรายังจำไม่ได้เลยเราต้องคิดไปคิดมาชนะก็จะเกิดความล่าช้านิดนึง เดี๋ยวถ้าไปบวชก็จะเริ่มจับได้เองนะครับ มีความสับสนตรงไหนไหมครับ คำว่าแสงเก็บแตงโมไปไม่ได้อันนี้ก็จะมีลักษณะ เรื่องของการพิมพ์ที่เรียงกันเดี๋ยวสักครู่เดี๋ยวผมเดินลงไปดูนักศึกษาว่า มีความเข้าใจถูกต้องไหม อันนี้นักศึกษาที่บกพร่องทางการได้ยินก็เริ่มเข้าใจแล้วก็เริ่มเขียน อักษรเบลได้ถูกต้องแล้วนะครับ ok นะครับจากที่เดินดูนักศึกษาเมื่อสักครู่นี้ พบว่าหลายๆท่านทำได้ถูกต้องเลยนะครับ มีบางไอเดียที่ใช้ปากกาคนละสีขีดนะครับข้อความไว้ก็จะดีมากนะครับ เป็นช่วงเริ่มต้นที่ทำให้เราสามารถที่จะ จดจำโค้ดอักษรเบลได้ดีนะครับ เอาล่ะเราดูในหัวข้อต่อไปนะครับ เป็นหัวข้อที่ 2 นะครับสังเกตว่าสระในภาษาไทยยังไม่หมดใช่ไหมครับ ตอนนี้เราจะมีแค่สระเอสระแอ สระโอสระไอไม้ม้วนสระไอไม้มลายแค่นั้นเองนะครับ ซึ่งส่วนใหญ่เป็นที่วางไว้หน้าพนัญชนะนะครับ หัวข้อต่อไป เป็นหัวข้อด้านบนและด้านหลังนะครับ ประกอบด้วยสระอาสระอิสระอิ สระโอสระเอาอะไรพวกนี้นะครับ ว่าจะเลี้ยงที่อยู่ด้านบนด้านบนและด้านล่างนะครับ รวมไปถึงสระอะที่เปลี่ยนรูปเป็นไม้หันอากาศนะครับ สะอาดที่เปลี่ยนรูปเป็นไม้หันอากาศ เช่นพวกคำว่า คำว่าบัวอะไรพวกนี้นะครับพรุ่งนี้ไปสระบัวสะอาดที่แตกรูปนะครับ ตัวอย่างไม่มีนะคะ ยกตัวอย่างเช่นคำว่ามะลินะครับ มะลิเวลาเราพิมพ์ตัวอักษรปกตินะครับ เราจะพิมพ์ม้า เราจะกดตัวแป้นพิมพ์นะครับ เวลาเรากดแป้นพิมพ์เราจะกดแป้นบอกมาก่อนแล้วเราก็จะกดสระอะแล้วก็จะกดลิงค์แล้วก็กดสระอิ รายการพิมพ์อักษรเบล ว่าจะพิมพ์เช่นเดียวกันตามนี้นะครับ ก็คือพิมพ์มรณะ หรือคำว่า cc นะครับ คำว่าชี She เวลาเรากดแป้นพิมพ์ในตัวอักษรปกติแล้วจะกดช้างก่อนแล้วก็ได้ ตัวอักษรเบลก็จะพิมพ์ช้าๆแล้วก็สระอีนะครับ หรือคำว่าผึ้งนะครับ ก็จะเรียงตามที่เราพิมพ์ถ้าเป็นตัวอักษรปกติเราจะพิมพ์คำว่า ขอเพิ่มก่อน แล้วก็สะอึกใช่ไหมครับ แล้วก็ตามด้วยไม้โท พิมพ์งูเป็นตัวสุดท้ายแล้วไม่อักษร เร็วๆพิมพ์เป็นผอผึ้งสระอีไม้โท จะสังเกตว่าในข้อ 1 กับข้อ 2 นี่ ลักษณะการเขียนอักษรเบล จะเป็นลักษณะที่เหมือนกับการพิมพ์ดีด ใน microsoft word ใช่ไหมครับ หรือการพิมพ์ดีดปกติที่เราพิมพ์กันใช่ไหมครับในของตาดี ว่าจะคล้ายๆกันอย่างนั้นเลย ไปในข้อ 13 นะครับ สระโอะลดรูปดงแขวน อันนี้ก็จะมีลักษณะในข้อใดเป็นข้อ 1.1 1.2 คือมีลักษณะของการเรียงตัวกัน ที่เราพิมพ์ดีด เช่นคำว่าบ้านนะครับ ก็จะประกอบไปด้วยบใบไม้ไม้โทสระอาแล้วก็นอนหนูนะครับ คำว่ากล่องนะครับ เราจะพิมพ์ กไก่ลลิง ลูกก็มาอีก เมียก็เช่นกันครับกล้วยเป็นกอไก่ลอลิง ไม้เอกอ่านแล้วก็งงนะครับในข้อ 1.1 1.3 นะครับจะพิมพ์คล้ายๆกับที่เราจีบนะครับ ตัวอย่างเช่นคำว่ากระต่ายและเต่ากำลังไปหาบัวที่บ้าน นักเรียนเขียนเป็นอักษรเบลนะครับผมจะตรวจว่าจะได้ถูกต้องไหม กระต่ายและเต่ากำลังไปหาวัวที่บ้าน ตอนนี้ สังเกตว่ากระต่ายและเต่าคำว่าเต่านะครับนักศึกษาดูนิดนึงนะครับ คำว่าเต่านี่ ลองพิจารณาว่าถ้าเราดูปกติจะเป็นสระเอตอเต่าไม้เอกสระอา แต่ในโค้ดอักษรเบลมีไหมครับ สระเอามีไหมครับ เอาแต่มันไม่ได้เป็นโค้ชที่เป็นสระเอสระอาใช่ไหมคะ ใช่ไหม เป็นโค้ชที่ไปสระเอาควบเลยฉะนั้นคำว่าเต่าจะมีคำเฉพาะของมัน จะต้องพิมพ์ ตเต่าสระเอา พระเอก ตามที่เราสังเกตสะกดครับ เอาเตาไม้เอกเก่า บาร์โค้ดตัวไหนที่มันรั่วนะครับมันรวบตัวอักษร แบบอื่นนะครับนักศึกษา ตัว Code ที่เป็นเฉพาะของมันนะคะ เช่นคำว่าเต่าเป็นต้นนะครับ อันนี้จะเริ่มมีการแยกออกมาไม่เหมือนกันพิมพ์ดีดแล้วนะครับ ต่อไปนะครับ คำว่าและ นักศึกษาพิมพ์อย่างไรครับ กระต่ายรับผิดปกติใช่ไหมครับเกาะไก่รอเรือสระอะ แล้วก็เต่าไม้เอกสระอายอยักใช่ไหมครับ ถ่ายแล้วพิมพ์เสร็จแล้ว ปกติ กระต่ายมัน มีคนที่เป็นสระเอไหมครับ มีไหม ไม่มีโค้ดที่เป็นสระะ ซึ่งคำว่าและ เสียงเป็นรอใช่ไหมครับ ฉะนั้นเวลาเราพิมพ์โค้ดอักษรเบล ว่าจะเป็นลิงแล้วตามด้วย โทษของสละ เราจะไม่พิมพ์สละ รอลิงสระอะ เวลาเรา สะกดจริงๆเราไม่ได้สะกด ฉะนั้นเราเอาใจไปรอและเพราะฉะนั้นเราก็ต้องพิมพ์เป็น รอลิงสระะนะครับ คล้ายกับคำว่าเต่า เวลาสะกดตเต่าไม้เอกเต่า เวลาพิมพ์คุณอักษรเบลก็จะเป็นตอเต่าสะเอาแล้วก็ไม้เอก นักศึกษาดูบนกระดานนะครับ เช่นคำว่าและ ใช่ไหมครับ มันออกเสียงเป็น รอ + ใช่ไหมครับ ฉะนั้นเราก็จะพิมพ์โค้ดเป็นรอลิง แล้วก็ตามด้วยสระ น่าจะ code.org ครับ อย่างนี้ใช่ไหมครับ ก็จะเป็นคำว่าและนะครับ เห็นไหม ย้ายย้าย อาจจะช้านิดนึงนะครับเดี๋ยวทิ้งไว้ให้นักศึกษาได้ทดลองทำนะครับเดี๋ยวใช้ชั่วโมงเดี๋ยวลองดูกัน ในหัวข้อต่อไปนะครับ สุสานเลยหน้านิดนึง และข้อต่อไปจะเป็นเรื่องของสระเออนะครับ สระเออมี 2 แบบนะครับ แบบที่ 1 คือในรูปของสระเอสระอิ สระโอที่ออกเสียง ในรูปมันเป็นสระเอสระอิ เช่นคำว่าเชิญ เลิก เกิน รอบนี้ออกเสียงสระเออแต่รูปผมมันเป็น AE ฉะนั้นเวลาเราพิมพ์อักษรเบลนะครับแล้วก็จะพิมพ์เป็นโค้ชที่เป็นสระเออไปเลย ก็คือมาแล้วอ่านออกเสียงนะครับ คำว่าเชิง ว่าจะออกเสียงเป็นชอ เวลารถสกลเส้นไหมครับ เวลาเราพิมพ์เราก็จะพิมพ์เป็นโค้ดชอช้างสระเออแล้วก็งูนะครับ จะออกเสียงเป็นเชิง พวกสระแอที่ออกเสียง เขียนไปปิดเองนี่ เราจะพิมพ์ออกเสียงตามการออกเสียงประมาณนี้นะครับ ยกเว้น ยกเว้นพวกสระโอที่มีตัวสะกดนะครับ เช่นเทอม เธอ วันนี้ ใช้การพิมพ์ที่เหมือนกับการพิมพ์ตัวอักษรปกติ การที่เรามองเห็น เช่นคำว่า เพลิง สระเอทอทหารผู้หญิง หรือคำว่าเธอ ว่าจะเป็นสระเอทอทหารแล้วก็มอม้า ภาษาการพิมพ์สระเออก็จะเป็นประมาณนี้หรือกลุ่มสระเออที่มี ตัวสะกดคำว่าเตยเกิด พวกนี้ออกเสียง รวมหมดเลยใช่ไหมครับแต่เราจะไม่พิมพ์ตอบ ตเต่าสระเออแล้วก็ยักษ์ เราจะพิมพ์เป็นสระเอตอเต่าแล้วก็อยากไปเลย แล้วก็รักพิมพ์อักษรปกติ ลักษณะนี้จะมีลักษณะของการยกเว้นนะคะจะมีข้อๆน้อยๆเยอะมาก ฉะนั้นระมัดระวังนิดนึงนะครับ แล้วพาไปสมุทรสาคร ศึกษาลองเขียนคำว่า เธอและน้องเตยจะเปิดเทอมวันไหนหรือ ครับลองเขียนเป็นอักษรเบลเดี๋ยวผมจะเดินลงไปดูช่วยดูว่านักศึกษาเข้าใจถูกหรือเปล่า จากที่เดินดูนักศึกษา ได้สักระยะหนึ่งนะครับ จะสังเกตว่า คำว่าเธอและน้องเตย จะปิดเทอมวันไหนหรือ นะครับที่ให้นักศึกษาได้ลองเขียนเป็นตัวอักษรเบลนะครับ จะประสบปัญหาอันที่ 1 คือคำว่าเธอ คำว่าเธอบางคนเขียนเป็นสระเออออ่างนะครับจริงๆเธอนะครับ จะออกเสียงเป็นทอธงสระเออใช่ไหมครับ จะเป็นเพราะเธอ โค้ดอักษรเบล เป็นทองนะครับ โค้ชธง คือ 3 5 6 แล้วตามด้วย ทอทหาร 2 3 4 5 6 ใช่ไหมครับ ตามด้วยโฆษณา 1 ปี 6 นะครับ น่าจะเป็นเธอนะครับ ส่วนคำว่าและ คำว่าและเราจะพิมพ์เป็น สระเอลลิงสระอะ เราจะพิมพ์เป็นล้อและครับ เรียง รออ่านและครับ เราก็จะพิมพ์ เป็นรอแอ๊ดแล้วนะครับเพิ่งจะใช้แค่ 2 เซลล์เท่านั้น เงิน Lauren แล้วก็โค้ชของสระแอ อ่านนะครับ ออกไป คำว่าหนอง พิมพ์ตาม ที่เราพิมพ์ในพิมพ์ดีดนะคะ นั่นก็คือเป็นน้องหนู โทรออก แล้วก็งงนะคะ คำต่อไปคำว่าเตย คำว่าเตยนี่ออกเสียงตอบเลยใช่ไหมคะ เลยอดเลย แต่เตย มีตัวสะกดไหม มีตัวสะกด เป็นยอยักษ์ใช่ไหมครับ พ่อมีตัวสะกดนะครับ เธอจะพิมพ์ตามปกติ มองเห็น ก็คือจะเป็นสระเอ เกาะเต่า แล้วก็อยากนะ จะไม่พิมพ์ เป็นต่อเลยเอาเลยนะครับ เราจะไม่พิมพ์เป็นต่อๆเลยอ่ะ เราจะไม่พิมพ์นะครับ ที่ถูกต้องของคำว่าเตย จะเป็นสระเอตเต่า แล้วค่อยยอยักษ์นะครับ ต่อไปคำว่าจะนะครับ อักษรเบลก็จะพิมพ์ตามปกติ จอจานสระอะนะครับ ต่อไปคำว่าเปิดอักขระ เอาปลานะครับ เผอิญแล้วดอมเด็ก คำว่าเปิด เป็นตัวสระ ที่เป็นสระเออ เปลี่ยนรูป nazha ใช่ไหมครับ สนามเราใช้โค้ดของเธอแทน คำว่าเปิด พิมพ์เป็นปลา สละเออ แล้วก็ดอเด็กนะครับ ต่อไปคำว่าเทอม คำว่าเธอ คำว่าเทอมเป็นการยกเว้น จะพิมพ์เป็นสระเอ ทอทหาร อ่างมอม้านะครับ คำว่าเทอมจะพิมพ์ตามนี้นะครับ ส่วนคำว่าวัน อันนี้ตามปกติเลย พิมพ์ตาม ตัวอักษรปกติ ก็คือวอแหวน ไม่หันอากาศ นอหนู คำว่าไหน อันนี้ผมพิมพ์ผิดนะครับ มันต้องเป็นไม้มลายใช่ไหมครับ แล้วก็จะเป็นไม้มลายหอห</w:t>
      </w:r>
      <w:r>
        <w:rPr>
          <w:i/>
        </w:rPr>
        <w:t xml:space="preserve">บนอหนูนะครับ ส่วนคำว่าหรือนะครับ คำว่าหรือ อะไรนะ หรือ พระพิมพ์หอห</w:t>
      </w:r>
      <w:r>
        <w:t xml:space="preserve">บ รอเรือ สระเออออ่างครับ รอตรงไหนครับ เราต้องใช้โค้ดเป็น หอห*บ รอเรือ ตามด้วยสระอือนะครับ Code ของสระอือ ครับ อันนี้น่าจะเป็นคร่าวๆนะครับของการเขียนโค้ด อักษรเบลภาษาไทยระดับ 1 อันนี้จะเป็นระดับหนึ่งนะครับ พิมพ์ลักษณะตามนี้นะครับ มีนักศึกษาท่านใด พี่มีข้อสงสัยจะถามเรื่องก่อนนะครับ ใน 5 ประเด็นแรกครับ ตอนนี้ยังไม่มีนะครับ เพราะหลายๆคนยังจดอยู่ ก็ค่อนข้างจะ เยอะพอสมควรนะครับ พ่อจะใช้เวลาสักครู่หนึ่ง ให้นักศึกษาได้จดนะครับ เอาล่ะคร่าวๆ เอาคร่าวๆนะครับ นักศึกษาจะได้ทำการเรียนจริงๆอีกครั้งหนึ่งนะครับ ที่เป็นรูปแบบเต็ม มาทำในสัปดาห์ถัดไป อันนี้เป็นคร่าวๆเดี๋ยวเราได้ทำแบบฝึกหัด จะได้ลองพิมพ์ลองเขียน ที่เป็นอักษรเดียวกันอีกครั้งหนึ่งนะครับ อันนี้คร่าวๆ ไปเรื่องต่อไปนะครับเรื่องที่ 2 เรื่องของการเขียนเครื่องหมายวรรคตอนนะครับ จะมีการใช้จุด 456 เป็นจุดนำ เครื่องหมายวรรคตอนพวกนี้นะครับ จะมีลักษณะ คล้ายๆกับตัวสะกดต่างๆ เช่นเครื่องหมายจุด เราจะเห็นว่าเครื่องหมายจุด โพสต์ของมันเหมือนไม้โทไหมครับ หยุด 256 มันกลับมาให้โทรไหมครับ เห็นไหมครับ เริ่มมีโค้ดอักษรเบลที่ซ้ำกันแล้วใช่ไหมครับ ฉะนั้นพอมีโค้ดอักษรเบลที่ซ้ำนะครับ เราใช้จุด 4 5 6 ในการนำ ทำเพื่อแยกระหว่างเครื่องหมายจุดเฉยๆ แล้วไม่โทรออกจากกัน หรือกรณีแรกเครื่องหมายจุด ไม่ได้เกี่ยวข้องอะไรกันเลย การสะกดคำ เช่นผชเป็นตัวย่อ อันนี้สื่อความหมายเข้าใจได้ง่าย เราจะไม่ใช้ 4 5 6 เป็นตัวนำ เราจะใช้ จุด 6 ถามไปเลย พ่อปานจุดต่อศาลา เราจะพิมพ์เป็นพอพานนะครับตามด้วยโคตรจุดเลย แล้วต่อสัญญา แล้วตามด้วยโค้ดเครื่องหมายจุด จะไม่มี 4 5 6 นำ ขอตัวนี้ เป็นการสื่อที่เห็นชัด ก็ไม่ได้เกี่ยวกับไม้โทนะ ครับ หรือโรงเรียน ที่เป็นรอเรือ แล้วก็รอเรือ โค้ชก็เป็นโค้ชของรเรือ แล้วตามด้วยโค้ดจุด ก็คือ 256 ตามด้วยรอเรือจุด เช่นเดียวกันนะครับ หรือ เขียนเครื่องหมายกำกับข้อนะครับ เช่น ข้อที่ 1 มันเป็นไม่ได้นะครับ ที่เราจะ อ่านว่าไม่โทร เราจะไม่ใช้ 4 5 6 นำนะครับ พ่อจะเช่นข้อ 1 จุด เราจะ พิมพ์เครื่องหมายนำเลขและเลข 1 และจุดนะครับ ในขณะที่เรามองเห็น เครื่องหมายนำเลขนะครับ 4 5 6 เครื่องหมายนำเลข เพราะขึ้นเลข 1 นี่ แทนด้วยจุด ตำแหน่งหมายเลข 1 ฉะนั้นจุดหนึ่ง เหมือนกันกับสระอะใช่ไหมครับ ใช่ไหม ฉะนั้นต้องมีเครื่องหมายนำเลขนำ บอกให้รู้ว่าตัวที่อยู่ข้างหลังอันนี้ เป็นตัวเลขนะ แล้วตามด้วยจุดนะครับ เราใช้ 456 ตอนไหนนะครับ 4 5 6 ขั้น ว่าจะยกตัวอย่างเช่น ประโยคที่มีจุดอยู่ข้างหลัง เช่น ในน้ำมีปลา อันนี้เป็นประโยคข้อความ ที่ไม่ได้บ่งบอกถึงตัวย่อ สิ่งที่เป็นเลขข้อนะครับ ฉะนั้นจุด 4 5 6 ต้องนำก่อน ถ้าเราจะขึ้นจนโห่ ดูจากท้ายประโยคจะเห็นได้ว่า มีจุด 4 5 6 นะครับ ตามด้วยจุด 25 Minecraft ท้ายประโยค ของคำว่าในน้ำ ป่า ที่เป็นอักษรเบลนะครับ เครื่องหมายต่อไปนะครับ เครื่องหมายจุลภาค เช่นเดียวกันครับเครื่องหมายคนละ เราก็จะใช้ 4 5 6 เป็นตัวคั่นนะ เอาเครื่องหมายจุลภาคก็จะไปซ้ำ สัญลักษณ์อื่นๆนะคะ การใช้ 4 5 6 การบอกว่าหลังจาก เครื่องหมาย โทรบอก เป็นเครื่องหมาย เช่นแดงและมี จุลภาคดำ ชลภาพฟ้า เราก็จะ ความปกติเลย เช่น รถเด็ก งองู แล้วมันจะมีจุลภาค ถ้าเราไปพิมพ์ทันทีเลย มันอาจจะเป็นตัวอื่นๆใช่ไหม เราจะใช้ 4 5 6 ขั้นกว่านะคะ แล้วตามด้วยจุลภาค Code ของจุลภาคคือจุด 2 Black Watch ตามด้วย ฟ้า แล้วก็วางเห็ดไหมครับ จะเป็นการพิมพ์แบบตามตัวอักษร ตามปกติ เล่น เขาพิมพ์แดง แล้ววะ อักษรเบลก็จะวรรคเช่นเดียวกัน สังเกตว่าการพิมพ์อักษรเบลนะครับ สุสานเขียนเป็นอักษรเบลกับอักษรปกติ จะสังเกตได้ว่ามีความยาวมากกว่ากัน ประมาณ 2-3 เท่า ปกติอาจจะยาว สัก 5 เซนติเมตร แต่พอเขียนตัวอักษร ที่มีเซลล์ที่มีขนาดเท่า ปรับตัวอักษร yummy ความยาวของตัวอักษร ที่มาขอต่อภาษีประมาณ 2-3 ขนาดหนังสือ เล่ม ของนักเรียนตาบอดนะครับ มีความหนาที่มากกว่า ของหนังสืออักษรปกติ ขอยกตัวอย่างนะครับ เช่นหนังสือคณิตศาสตร์ ที่เรียน นิยมศึกษา ที่มี 200 กว่าหน้า พ่อเป็นอักษร จะมีอยู่ประมาณ 4-5 เล่ม เล่ม 1 น่าจะประมาณ 16 10 แผ่น ความหนาของอักษรเบล ถ้าเรายิ่งพิมพ์ระดับหนึ่ง ยิ่งใช้พื้นที่ หรือปริมาณของกระดาษ ที่พิมพ์อักษรเบลมากขึ้นเท่านั้น เพื่อเป็นการลดทรัพยากร เขาถึงคิดค้นอักษรเดือนระดับ 2 ขึ้นมา นักศึกษาอาจจะไม่เจอในภาคเรียนนี้ น่าจะ สอนเปลี่ยนระดับ 1 พอแล้ว แค่นี้ผม ถ้าได้ขนาดนี้ ประสบความสำเร็จ สามารถพิมพ์เอกสารหรือผลิต ให้นักเรียนตาบอดได้ ในระดับหนึ่งที่ดีพอสมควร ไม่จำเป็นต้องไประดับ 2 ยกตัวอย่างนะครับ วันนี้ฝากให้เป็นการบ้าน ครับ ที่เราจะไปเจอกันในคาบต่อไป นักศึกษาลองพิมพ์คำว่า พ. ศ. 2566 นายแดงเขียวดำ เดินทางไปจังหวัดอุดรธานี อันนี้ฝากให้นักศึกษาได้ทำนะครับ หลังจากจบการบรรยายในตอนนี้ สำหรับในคาบเรียนนี้นะครับ ก็คงต้องขอขอบคุณ ล่ามภาษามือ ที่มาทำล่ามภาษามือให้นักศึกษาพิการทางหูนะคะ และขอบคุณนักศึกษานะครับ พี่อาจจะดูไม่สะดวก รายการ เรียนคาบนี้ แต่ก็พยายามกันอยู่ ฝากการบ้านให้พวกเรานะครับ พ. ศ. 2566 นายแดง เขียว และดำเดินทางไปจังหวัดอุดรธานี สำหรับสัปดาห์นี้ ขอขอบคุณนักศึกษาทุกท่าน ขอขอบคุณมากภาษามือทั้งชายและหญิง ขอขอบคุณทีมงานที่มาช่วยดูแลหน่อยครับนี้ ขอขอบคุณครับ สวัสดีครับ</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RRU วิชาอักษรเบรลล์เบื้องต้น (เช้า) 030566 คาบที่ 1</dc:title>
  <dc:creator/>
  <cp:keywords/>
  <dcterms:created xsi:type="dcterms:W3CDTF">2024-01-04T03:04:51Z</dcterms:created>
  <dcterms:modified xsi:type="dcterms:W3CDTF">2024-01-04T03:04: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8 พฤษภาคม 2566 เวลา 09.17 น.</vt:lpwstr>
  </property>
  <property fmtid="{D5CDD505-2E9C-101B-9397-08002B2CF9AE}" pid="3" name="subtitle">
    <vt:lpwstr/>
  </property>
</Properties>
</file>